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abel Orteg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ab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rteg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70 Deerfield Road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abel.ortega6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300333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ev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onserrat</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1/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